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hotographer</w:t>
      </w:r>
      <w:r>
        <w:t xml:space="preserve"> </w:t>
      </w:r>
      <w:r>
        <w:t xml:space="preserve">in</w:t>
      </w:r>
      <w:r>
        <w:t xml:space="preserve"> </w:t>
      </w:r>
      <w:r>
        <w:t xml:space="preserve">Shanghai</w:t>
      </w:r>
    </w:p>
    <w:bookmarkStart w:id="20" w:name="internship-application-letter"/>
    <w:p>
      <w:pPr>
        <w:pStyle w:val="Heading1"/>
      </w:pPr>
      <w:r>
        <w:t xml:space="preserve">INTERNSHIP APPLICATION LETTER</w:t>
      </w:r>
    </w:p>
    <w:p>
      <w:pPr>
        <w:pStyle w:val="FirstParagraph"/>
      </w:pPr>
      <w:r>
        <w:t xml:space="preserve">Photography Internship Opportunity in Shanghai, China</w:t>
      </w:r>
    </w:p>
    <w:bookmarkEnd w:id="20"/>
    <w:p>
      <w:pPr>
        <w:pStyle w:val="BodyText"/>
      </w:pPr>
      <w:r>
        <w:t xml:space="preserve">Your Full Name</w:t>
      </w:r>
      <w:r>
        <w:br/>
      </w:r>
      <w:r>
        <w:t xml:space="preserve">Your Address</w:t>
      </w:r>
      <w:r>
        <w:br/>
      </w:r>
      <w:r>
        <w:t xml:space="preserve">City, Postal Code</w:t>
      </w:r>
      <w:r>
        <w:br/>
      </w:r>
      <w:r>
        <w:t xml:space="preserve">Email Address | Phone Number | Portfolio Link</w:t>
      </w:r>
    </w:p>
    <w:p>
      <w:pPr>
        <w:pStyle w:val="BodyText"/>
      </w:pPr>
      <w:r>
        <w:t xml:space="preserve">October 26, 2023</w:t>
      </w:r>
    </w:p>
    <w:p>
      <w:pPr>
        <w:pStyle w:val="BodyText"/>
      </w:pPr>
      <w:r>
        <w:t xml:space="preserve">Hiring Manager</w:t>
      </w:r>
      <w:r>
        <w:br/>
      </w:r>
      <w:r>
        <w:t xml:space="preserve">Shanghai Visual Arts Studio</w:t>
      </w:r>
      <w:r>
        <w:br/>
      </w:r>
      <w:r>
        <w:t xml:space="preserve">158 Xintiandi Road, Huangpu District</w:t>
      </w:r>
      <w:r>
        <w:br/>
      </w:r>
      <w:r>
        <w:t xml:space="preserve">Shanghai, China 200001</w:t>
      </w:r>
    </w:p>
    <w:p>
      <w:pPr>
        <w:pStyle w:val="BodyText"/>
      </w:pPr>
      <w:r>
        <w:t xml:space="preserve">Application for Photography Internship Position</w:t>
      </w:r>
    </w:p>
    <w:p>
      <w:pPr>
        <w:pStyle w:val="BodyText"/>
      </w:pPr>
      <w:r>
        <w:t xml:space="preserve">Dear Hiring Manager,</w:t>
      </w:r>
    </w:p>
    <w:p>
      <w:pPr>
        <w:pStyle w:val="BodyText"/>
      </w:pPr>
      <w:r>
        <w:t xml:space="preserve">It is with profound enthusiasm that I submit my application for the Photographer Internship position at Shanghai Visual Arts Studio, as advertised on your esteemed platform. As a dedicated emerging photographer deeply captivated by the dynamic visual narrative of modern China, I have long admired your studio's pioneering work in capturing Shanghai's cultural metamorphosis—from the historic lanes of Xintiandi to the futuristic skyline of Pudong. This internship represents not merely an educational opportunity, but a transformative step toward my professional journey as a visual storyteller immersed in one of the world's most vibrant creative landscapes.</w:t>
      </w:r>
    </w:p>
    <w:p>
      <w:pPr>
        <w:pStyle w:val="BodyText"/>
      </w:pPr>
      <w:r>
        <w:t xml:space="preserve">My passion for photography began during my undergraduate studies at [Your University], where I specialized in documentary photography with a focus on urban anthropology. While studying, I produced a series titled "Shanghai Through My Lens," documenting the interplay between traditional shikumen architecture and contemporary digital culture along the Huangpu River. This project required navigating complex cultural contexts—interviewing elderly residents in Jing'an Temple neighborhoods while engaging with Gen-Z influencers at Lujiazui tech hubs—a duality that perfectly mirrors Shanghai's identity. I am eager to contribute this nuanced perspective to your team, particularly as your studio recently expanded its coverage of sustainable urban development initiatives across China.</w:t>
      </w:r>
    </w:p>
    <w:p>
      <w:pPr>
        <w:pStyle w:val="BodyText"/>
      </w:pPr>
      <w:r>
        <w:t xml:space="preserve">What specifically draws me to this internship is Shanghai's unique position as a global crossroads where Eastern and Western visual traditions converge. Having spent six months studying Mandarin at the Shanghai International Studies University last year, I developed not just linguistic proficiency (HSK Level 4) but also cultural fluency—understanding how to approach subjects with respect for local customs while maintaining artistic integrity. For instance, during a community photography project in Fuxing Park, I learned to adjust my approach when photographing elderly tai chi practitioners: instead of using flash or abrupt movements, I positioned myself at their eye level during dawn sessions. This sensitivity ensures authentic storytelling without cultural appropriation—a principle deeply aligned with your studio's ethical standards as noted in your recent publication on "Responsible Street Photography in Urban China."</w:t>
      </w:r>
    </w:p>
    <w:p>
      <w:pPr>
        <w:pStyle w:val="BodyText"/>
      </w:pPr>
      <w:r>
        <w:t xml:space="preserve">My technical capabilities extend beyond conventional camera operation to encompass the entire creative workflow critical for contemporary photography internships. I am proficient in Adobe Lightroom and Photoshop (certified through Adobe Certified Professional coursework), with experience managing large-scale photo archives for a university exhibition that featured 400+ images from Shanghai's 2022 Cultural Heritage Festival. Additionally, I've developed expertise in mobile photography storytelling—using iPhone Pro Max to capture the ephemeral beauty of street food vendors during Shanghai's famous "Food Street" festivals, which earned recognition in the China Youth Photography Awards. I am particularly excited about the opportunity to learn your studio's proprietary workflow for digital asset management used across international campaigns.</w:t>
      </w:r>
    </w:p>
    <w:p>
      <w:pPr>
        <w:pStyle w:val="BodyText"/>
      </w:pPr>
      <w:r>
        <w:t xml:space="preserve">Beyond technical skills, I offer qualities essential for thriving in Shanghai's competitive creative ecosystem: adaptability, cross-cultural communication, and an insatiable curiosity. When collaborating with a Japanese design team on a joint exhibition last semester, I facilitated seamless communication between English-speaking students and Mandarin-speaking vendors through visual storytelling techniques—translating concepts like "urban renewal" into shared visual language when verbal translation faltered. This experience directly prepares me for Shanghai Visual Arts Studio's diverse client base spanning European luxury brands and Chinese heritage institutions. I understand that success in China requires both precision in execution and flexibility in process—a lesson reinforced during my volunteer work at the Power Station of Art, where I adjusted photography schedules multiple times due to unexpected exhibition logistics.</w:t>
      </w:r>
    </w:p>
    <w:p>
      <w:pPr>
        <w:pStyle w:val="BodyText"/>
      </w:pPr>
      <w:r>
        <w:t xml:space="preserve">I am deeply aware that Shanghai's photography scene operates at the intersection of tradition and innovation. Your studio’s recent collaboration with UNESCO on documenting the preservation of Jiangnan gardens has inspired me to explore how documentary techniques can safeguard intangible cultural heritage—a passion I wish to pursue under your mentorship. The city’s energy is palpable: from the silent reverence of Buddhist temples in Songjiang to the electric buzz of Xintiandi night markets, every location offers a visual symphony waiting to be interpreted. As someone who has already navigated Shanghai’s intricate metro system and formed friendships with local artists, I am confident in my ability to integrate swiftly into your creative environment without cultural friction.</w:t>
      </w:r>
    </w:p>
    <w:p>
      <w:pPr>
        <w:pStyle w:val="BodyText"/>
      </w:pPr>
      <w:r>
        <w:t xml:space="preserve">This internship represents the perfect convergence of my academic foundation, technical skills, and cultural immersion. I have meticulously studied your studio’s portfolio—from the award-winning "Shanghai Now" series capturing migrant workers' contributions to the city’s growth to the recent environmental project documenting Yangtze River conservation efforts—and am eager to contribute fresh perspectives while learning from your masterful approach. My portfolio (accessible at [Your Portfolio Link]) includes 15 curated pieces demonstrating my ability to balance aesthetic innovation with cultural authenticity, particularly in projects focused on Shanghai’s evolving social fabric.</w:t>
      </w:r>
    </w:p>
    <w:p>
      <w:pPr>
        <w:pStyle w:val="BodyText"/>
      </w:pPr>
      <w:r>
        <w:t xml:space="preserve">I would be honored to bring my dedication, technical skills, and cross-cultural perspective to your esteemed studio. Thank you for considering my application for this Photographer Internship in China Shanghai—a city that continues to redefine visual storytelling through its living tapestry of history and modernity. I am available for an interview at your earliest convenience and can be reached via email or phone within China time zones (UTC+8).</w:t>
      </w:r>
    </w:p>
    <w:p>
      <w:pPr>
        <w:pStyle w:val="BodyText"/>
      </w:pPr>
      <w:r>
        <w:t xml:space="preserve">Sincerely,</w:t>
      </w:r>
      <w:r>
        <w:br/>
      </w:r>
      <w:r>
        <w:br/>
      </w:r>
    </w:p>
    <w:p>
      <w:pPr>
        <w:pStyle w:val="BodyText"/>
      </w:pPr>
      <w:r>
        <w:t xml:space="preserve">Your Full Name</w:t>
      </w:r>
      <w:r>
        <w:br/>
      </w:r>
      <w:r>
        <w:t xml:space="preserve">Photography Student &amp; Cultural Documentarian</w:t>
      </w:r>
    </w:p>
    <w:p>
      <w:pPr>
        <w:pStyle w:val="BodyText"/>
      </w:pPr>
      <w:r>
        <w:t xml:space="preserve">Portfolio Link: [www.yourportfolio.com/photography-shanghai]</w:t>
      </w:r>
      <w:r>
        <w:br/>
      </w:r>
      <w:r>
        <w:t xml:space="preserve">Attached: Resume, Sample Images (15), HSK Certificat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hotographer in Shanghai</dc:title>
  <dc:creator/>
  <dc:language>en</dc:language>
  <cp:keywords/>
  <dcterms:created xsi:type="dcterms:W3CDTF">2025-12-08T18:01:39Z</dcterms:created>
  <dcterms:modified xsi:type="dcterms:W3CDTF">2025-12-08T18:01:39Z</dcterms:modified>
</cp:coreProperties>
</file>

<file path=docProps/custom.xml><?xml version="1.0" encoding="utf-8"?>
<Properties xmlns="http://schemas.openxmlformats.org/officeDocument/2006/custom-properties" xmlns:vt="http://schemas.openxmlformats.org/officeDocument/2006/docPropsVTypes"/>
</file>